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89DA7" w14:textId="73953AC6" w:rsidR="004A040B" w:rsidRPr="009212DB" w:rsidRDefault="009212DB" w:rsidP="009212DB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  <w:r w:rsidRPr="009212DB">
        <w:rPr>
          <w:rFonts w:ascii="Times New Roman" w:hAnsi="Times New Roman" w:cs="Times New Roman"/>
          <w:b/>
          <w:bCs/>
          <w:sz w:val="28"/>
          <w:szCs w:val="28"/>
          <w:lang w:val="kk-KZ"/>
        </w:rPr>
        <w:t>Machine learning for network threat detection</w:t>
      </w:r>
    </w:p>
    <w:p w14:paraId="3EFCB36B" w14:textId="3F81A057" w:rsidR="009212DB" w:rsidRPr="009212DB" w:rsidRDefault="009212DB" w:rsidP="009212DB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  <w:r w:rsidRPr="009212DB">
        <w:rPr>
          <w:rFonts w:ascii="Times New Roman" w:hAnsi="Times New Roman" w:cs="Times New Roman"/>
          <w:b/>
          <w:bCs/>
          <w:sz w:val="28"/>
          <w:szCs w:val="28"/>
          <w:lang w:val="kk-KZ"/>
        </w:rPr>
        <w:t>Block 1</w:t>
      </w:r>
    </w:p>
    <w:p w14:paraId="028D8AAA" w14:textId="77777777" w:rsidR="009212DB" w:rsidRPr="00087591" w:rsidRDefault="009212DB" w:rsidP="009212DB">
      <w:pPr>
        <w:pStyle w:val="a3"/>
        <w:numPr>
          <w:ilvl w:val="0"/>
          <w:numId w:val="1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87591">
        <w:rPr>
          <w:rFonts w:ascii="Times New Roman" w:hAnsi="Times New Roman" w:cs="Times New Roman"/>
          <w:sz w:val="28"/>
          <w:szCs w:val="28"/>
          <w:lang w:val="kk-KZ"/>
        </w:rPr>
        <w:t xml:space="preserve">Describe </w:t>
      </w:r>
      <w:r w:rsidRPr="00087591">
        <w:rPr>
          <w:rFonts w:ascii="Times New Roman" w:hAnsi="Times New Roman" w:cs="Times New Roman"/>
          <w:sz w:val="28"/>
          <w:szCs w:val="28"/>
        </w:rPr>
        <w:t>the main types of Internet threats that can be detected using machine learning methods.</w:t>
      </w:r>
    </w:p>
    <w:p w14:paraId="0B0D42F3" w14:textId="3D6D2DB2" w:rsidR="009212DB" w:rsidRPr="00087591" w:rsidRDefault="009212DB" w:rsidP="009212DB">
      <w:pPr>
        <w:pStyle w:val="a3"/>
        <w:numPr>
          <w:ilvl w:val="0"/>
          <w:numId w:val="1"/>
        </w:numPr>
        <w:tabs>
          <w:tab w:val="left" w:pos="284"/>
        </w:tabs>
        <w:spacing w:after="0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087591">
        <w:rPr>
          <w:rFonts w:ascii="Times New Roman" w:hAnsi="Times New Roman" w:cs="Times New Roman"/>
          <w:sz w:val="28"/>
          <w:szCs w:val="28"/>
        </w:rPr>
        <w:t>Describe</w:t>
      </w:r>
      <w:r w:rsidRPr="0008759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87591">
        <w:rPr>
          <w:rFonts w:ascii="Times New Roman" w:hAnsi="Times New Roman" w:cs="Times New Roman"/>
          <w:sz w:val="28"/>
          <w:szCs w:val="28"/>
        </w:rPr>
        <w:t>stages</w:t>
      </w:r>
      <w:r w:rsidRPr="0008759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87591">
        <w:rPr>
          <w:rFonts w:ascii="Times New Roman" w:hAnsi="Times New Roman" w:cs="Times New Roman"/>
          <w:sz w:val="28"/>
          <w:szCs w:val="28"/>
        </w:rPr>
        <w:t>classifications</w:t>
      </w:r>
      <w:r w:rsidRPr="0008759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DDoS, Man in the Middle, Malware, Phishing, SQL injection </w:t>
      </w:r>
      <w:r w:rsidRPr="00087591">
        <w:rPr>
          <w:rFonts w:ascii="Times New Roman" w:hAnsi="Times New Roman" w:cs="Times New Roman"/>
          <w:sz w:val="28"/>
          <w:szCs w:val="28"/>
        </w:rPr>
        <w:t>threats</w:t>
      </w:r>
      <w:r w:rsidRPr="00087591">
        <w:rPr>
          <w:rFonts w:ascii="Times New Roman" w:hAnsi="Times New Roman" w:cs="Times New Roman"/>
          <w:sz w:val="28"/>
          <w:szCs w:val="28"/>
          <w:lang w:val="en-US"/>
        </w:rPr>
        <w:t xml:space="preserve">. </w:t>
      </w:r>
      <w:r w:rsidRPr="00087591">
        <w:rPr>
          <w:rFonts w:ascii="Times New Roman" w:hAnsi="Times New Roman" w:cs="Times New Roman"/>
          <w:sz w:val="28"/>
          <w:szCs w:val="28"/>
        </w:rPr>
        <w:t xml:space="preserve">Describe </w:t>
      </w:r>
      <w:r w:rsidRPr="00087591">
        <w:rPr>
          <w:rFonts w:ascii="Times New Roman" w:hAnsi="Times New Roman" w:cs="Times New Roman"/>
          <w:sz w:val="28"/>
          <w:szCs w:val="28"/>
          <w:lang w:val="kk-KZ"/>
        </w:rPr>
        <w:t>classification algorithms</w:t>
      </w:r>
      <w:r w:rsidRPr="00087591">
        <w:rPr>
          <w:rFonts w:ascii="Times New Roman" w:hAnsi="Times New Roman" w:cs="Times New Roman"/>
          <w:sz w:val="28"/>
          <w:szCs w:val="28"/>
        </w:rPr>
        <w:t xml:space="preserve"> </w:t>
      </w:r>
      <w:r w:rsidRPr="00087591">
        <w:rPr>
          <w:rFonts w:ascii="Times New Roman" w:hAnsi="Times New Roman" w:cs="Times New Roman"/>
          <w:sz w:val="28"/>
          <w:szCs w:val="28"/>
          <w:lang w:val="en-US"/>
        </w:rPr>
        <w:t>Support</w:t>
      </w:r>
      <w:r w:rsidRPr="00087591">
        <w:rPr>
          <w:rFonts w:ascii="Times New Roman" w:hAnsi="Times New Roman" w:cs="Times New Roman"/>
          <w:sz w:val="28"/>
          <w:szCs w:val="28"/>
        </w:rPr>
        <w:t xml:space="preserve"> </w:t>
      </w:r>
      <w:r w:rsidRPr="00087591">
        <w:rPr>
          <w:rFonts w:ascii="Times New Roman" w:hAnsi="Times New Roman" w:cs="Times New Roman"/>
          <w:sz w:val="28"/>
          <w:szCs w:val="28"/>
          <w:lang w:val="en-US"/>
        </w:rPr>
        <w:t>Vector</w:t>
      </w:r>
      <w:r w:rsidRPr="00087591">
        <w:rPr>
          <w:rFonts w:ascii="Times New Roman" w:hAnsi="Times New Roman" w:cs="Times New Roman"/>
          <w:sz w:val="28"/>
          <w:szCs w:val="28"/>
        </w:rPr>
        <w:t xml:space="preserve"> </w:t>
      </w:r>
      <w:r w:rsidRPr="00087591">
        <w:rPr>
          <w:rFonts w:ascii="Times New Roman" w:hAnsi="Times New Roman" w:cs="Times New Roman"/>
          <w:sz w:val="28"/>
          <w:szCs w:val="28"/>
          <w:lang w:val="en-US"/>
        </w:rPr>
        <w:t>Machine</w:t>
      </w:r>
      <w:r w:rsidRPr="00087591">
        <w:rPr>
          <w:rFonts w:ascii="Times New Roman" w:hAnsi="Times New Roman" w:cs="Times New Roman"/>
          <w:sz w:val="28"/>
          <w:szCs w:val="28"/>
        </w:rPr>
        <w:t xml:space="preserve"> </w:t>
      </w:r>
      <w:r w:rsidRPr="00087591">
        <w:rPr>
          <w:rFonts w:ascii="Times New Roman" w:hAnsi="Times New Roman" w:cs="Times New Roman"/>
          <w:sz w:val="28"/>
          <w:szCs w:val="28"/>
          <w:lang w:val="kk-KZ"/>
        </w:rPr>
        <w:t xml:space="preserve">and </w:t>
      </w:r>
      <w:r w:rsidRPr="00087591">
        <w:rPr>
          <w:rFonts w:ascii="Times New Roman" w:hAnsi="Times New Roman" w:cs="Times New Roman"/>
          <w:sz w:val="28"/>
          <w:szCs w:val="28"/>
          <w:lang w:val="en-US"/>
        </w:rPr>
        <w:t xml:space="preserve">k </w:t>
      </w:r>
      <w:r w:rsidRPr="00087591">
        <w:rPr>
          <w:rFonts w:ascii="Times New Roman" w:hAnsi="Times New Roman" w:cs="Times New Roman"/>
          <w:sz w:val="28"/>
          <w:szCs w:val="28"/>
        </w:rPr>
        <w:t xml:space="preserve">- </w:t>
      </w:r>
      <w:r w:rsidRPr="00087591">
        <w:rPr>
          <w:rFonts w:ascii="Times New Roman" w:hAnsi="Times New Roman" w:cs="Times New Roman"/>
          <w:sz w:val="28"/>
          <w:szCs w:val="28"/>
          <w:lang w:val="kk-KZ"/>
        </w:rPr>
        <w:t>nearest neighbors method.</w:t>
      </w:r>
    </w:p>
    <w:p w14:paraId="16CE17AF" w14:textId="4CBEA96B" w:rsidR="009212DB" w:rsidRPr="00087591" w:rsidRDefault="009212DB" w:rsidP="009212DB">
      <w:pPr>
        <w:pStyle w:val="a3"/>
        <w:numPr>
          <w:ilvl w:val="0"/>
          <w:numId w:val="1"/>
        </w:numPr>
        <w:tabs>
          <w:tab w:val="left" w:pos="284"/>
        </w:tabs>
        <w:spacing w:after="0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087591">
        <w:rPr>
          <w:rFonts w:ascii="Times New Roman" w:hAnsi="Times New Roman" w:cs="Times New Roman"/>
          <w:sz w:val="28"/>
          <w:szCs w:val="28"/>
        </w:rPr>
        <w:t xml:space="preserve">Describe the classification methods of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DDoS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an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in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the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iddle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alware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Phishing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QL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injection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087591">
        <w:rPr>
          <w:rFonts w:ascii="Times New Roman" w:hAnsi="Times New Roman" w:cs="Times New Roman"/>
          <w:sz w:val="28"/>
          <w:szCs w:val="28"/>
        </w:rPr>
        <w:t xml:space="preserve">threats. Describe </w:t>
      </w:r>
      <w:r w:rsidRPr="00087591">
        <w:rPr>
          <w:rFonts w:ascii="Times New Roman" w:hAnsi="Times New Roman" w:cs="Times New Roman"/>
          <w:sz w:val="28"/>
          <w:szCs w:val="28"/>
          <w:lang w:val="en-US"/>
        </w:rPr>
        <w:t>Decision classification algorithms</w:t>
      </w:r>
      <w:r w:rsidRPr="00087591">
        <w:rPr>
          <w:rFonts w:ascii="Times New Roman" w:hAnsi="Times New Roman" w:cs="Times New Roman"/>
          <w:sz w:val="28"/>
          <w:szCs w:val="28"/>
        </w:rPr>
        <w:t xml:space="preserve"> </w:t>
      </w:r>
      <w:r w:rsidRPr="00087591">
        <w:rPr>
          <w:rFonts w:ascii="Times New Roman" w:hAnsi="Times New Roman" w:cs="Times New Roman"/>
          <w:sz w:val="28"/>
          <w:szCs w:val="28"/>
          <w:lang w:val="en-US"/>
        </w:rPr>
        <w:t>Tree</w:t>
      </w:r>
      <w:r w:rsidRPr="00087591">
        <w:rPr>
          <w:rFonts w:ascii="Times New Roman" w:hAnsi="Times New Roman" w:cs="Times New Roman"/>
          <w:sz w:val="28"/>
          <w:szCs w:val="28"/>
        </w:rPr>
        <w:t xml:space="preserve"> </w:t>
      </w:r>
      <w:r w:rsidR="00697BB8">
        <w:rPr>
          <w:rFonts w:ascii="Times New Roman" w:hAnsi="Times New Roman" w:cs="Times New Roman"/>
          <w:sz w:val="28"/>
          <w:szCs w:val="28"/>
          <w:lang w:val="en-US"/>
        </w:rPr>
        <w:t>a</w:t>
      </w:r>
      <w:r w:rsidRPr="00087591">
        <w:rPr>
          <w:rFonts w:ascii="Times New Roman" w:hAnsi="Times New Roman" w:cs="Times New Roman"/>
          <w:sz w:val="28"/>
          <w:szCs w:val="28"/>
          <w:lang w:val="kk-KZ"/>
        </w:rPr>
        <w:t>nd</w:t>
      </w:r>
      <w:r w:rsidRPr="00087591">
        <w:rPr>
          <w:rFonts w:ascii="Times New Roman" w:hAnsi="Times New Roman" w:cs="Times New Roman"/>
          <w:sz w:val="28"/>
          <w:szCs w:val="28"/>
        </w:rPr>
        <w:t xml:space="preserve"> </w:t>
      </w:r>
      <w:r w:rsidRPr="00087591">
        <w:rPr>
          <w:rFonts w:ascii="Times New Roman" w:hAnsi="Times New Roman" w:cs="Times New Roman"/>
          <w:sz w:val="28"/>
          <w:szCs w:val="28"/>
          <w:lang w:val="en-US"/>
        </w:rPr>
        <w:t>Random</w:t>
      </w:r>
      <w:r w:rsidRPr="00087591">
        <w:rPr>
          <w:rFonts w:ascii="Times New Roman" w:hAnsi="Times New Roman" w:cs="Times New Roman"/>
          <w:sz w:val="28"/>
          <w:szCs w:val="28"/>
        </w:rPr>
        <w:t xml:space="preserve"> </w:t>
      </w:r>
      <w:r w:rsidRPr="00087591">
        <w:rPr>
          <w:rFonts w:ascii="Times New Roman" w:hAnsi="Times New Roman" w:cs="Times New Roman"/>
          <w:sz w:val="28"/>
          <w:szCs w:val="28"/>
          <w:lang w:val="en-US"/>
        </w:rPr>
        <w:t>Forest</w:t>
      </w:r>
      <w:r w:rsidRPr="00087591">
        <w:rPr>
          <w:rFonts w:ascii="Times New Roman" w:hAnsi="Times New Roman" w:cs="Times New Roman"/>
          <w:sz w:val="28"/>
          <w:szCs w:val="28"/>
        </w:rPr>
        <w:t>.</w:t>
      </w:r>
    </w:p>
    <w:p w14:paraId="7B6F4FE8" w14:textId="5FB98C94" w:rsidR="009212DB" w:rsidRPr="00087591" w:rsidRDefault="009212DB" w:rsidP="009212DB">
      <w:pPr>
        <w:pStyle w:val="a3"/>
        <w:numPr>
          <w:ilvl w:val="0"/>
          <w:numId w:val="1"/>
        </w:numPr>
        <w:tabs>
          <w:tab w:val="left" w:pos="284"/>
        </w:tabs>
        <w:spacing w:after="0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087591">
        <w:rPr>
          <w:rFonts w:ascii="Times New Roman" w:hAnsi="Times New Roman" w:cs="Times New Roman"/>
          <w:sz w:val="28"/>
          <w:szCs w:val="28"/>
        </w:rPr>
        <w:t>Describe</w:t>
      </w:r>
      <w:r w:rsidRPr="0008759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87591">
        <w:rPr>
          <w:rFonts w:ascii="Times New Roman" w:hAnsi="Times New Roman" w:cs="Times New Roman"/>
          <w:sz w:val="28"/>
          <w:szCs w:val="28"/>
        </w:rPr>
        <w:t>stages</w:t>
      </w:r>
      <w:r w:rsidRPr="0008759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87591">
        <w:rPr>
          <w:rFonts w:ascii="Times New Roman" w:hAnsi="Times New Roman" w:cs="Times New Roman"/>
          <w:sz w:val="28"/>
          <w:szCs w:val="28"/>
        </w:rPr>
        <w:t>classifications</w:t>
      </w:r>
      <w:r w:rsidRPr="0008759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DDoS, Man in the Middle, Malware, Phishing, SQL injection </w:t>
      </w:r>
      <w:r w:rsidRPr="00087591">
        <w:rPr>
          <w:rFonts w:ascii="Times New Roman" w:hAnsi="Times New Roman" w:cs="Times New Roman"/>
          <w:sz w:val="28"/>
          <w:szCs w:val="28"/>
        </w:rPr>
        <w:t>threats</w:t>
      </w:r>
      <w:r w:rsidRPr="00087591">
        <w:rPr>
          <w:rFonts w:ascii="Times New Roman" w:hAnsi="Times New Roman" w:cs="Times New Roman"/>
          <w:sz w:val="28"/>
          <w:szCs w:val="28"/>
          <w:lang w:val="en-US"/>
        </w:rPr>
        <w:t xml:space="preserve">. </w:t>
      </w:r>
      <w:r w:rsidRPr="00087591">
        <w:rPr>
          <w:rFonts w:ascii="Times New Roman" w:hAnsi="Times New Roman" w:cs="Times New Roman"/>
          <w:sz w:val="28"/>
          <w:szCs w:val="28"/>
        </w:rPr>
        <w:t xml:space="preserve">Describe the </w:t>
      </w:r>
      <w:proofErr w:type="spellStart"/>
      <w:r w:rsidRPr="00087591">
        <w:rPr>
          <w:rFonts w:ascii="Times New Roman" w:hAnsi="Times New Roman" w:cs="Times New Roman"/>
          <w:sz w:val="28"/>
          <w:szCs w:val="28"/>
          <w:lang w:val="en-US"/>
        </w:rPr>
        <w:t>XgBoost</w:t>
      </w:r>
      <w:proofErr w:type="spellEnd"/>
      <w:r w:rsidRPr="0008759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87591">
        <w:rPr>
          <w:rFonts w:ascii="Times New Roman" w:hAnsi="Times New Roman" w:cs="Times New Roman"/>
          <w:sz w:val="28"/>
          <w:szCs w:val="28"/>
          <w:lang w:val="kk-KZ"/>
        </w:rPr>
        <w:t>classification algorithms</w:t>
      </w:r>
      <w:r w:rsidRPr="00087591">
        <w:rPr>
          <w:rFonts w:ascii="Times New Roman" w:hAnsi="Times New Roman" w:cs="Times New Roman"/>
          <w:sz w:val="28"/>
          <w:szCs w:val="28"/>
        </w:rPr>
        <w:t xml:space="preserve"> </w:t>
      </w:r>
      <w:r w:rsidRPr="00087591">
        <w:rPr>
          <w:rFonts w:ascii="Times New Roman" w:hAnsi="Times New Roman" w:cs="Times New Roman"/>
          <w:sz w:val="28"/>
          <w:szCs w:val="28"/>
          <w:lang w:val="kk-KZ"/>
        </w:rPr>
        <w:t xml:space="preserve">and </w:t>
      </w:r>
      <w:proofErr w:type="spellStart"/>
      <w:r w:rsidRPr="00087591">
        <w:rPr>
          <w:rFonts w:ascii="Times New Roman" w:hAnsi="Times New Roman" w:cs="Times New Roman"/>
          <w:sz w:val="28"/>
          <w:szCs w:val="28"/>
          <w:lang w:val="en-US"/>
        </w:rPr>
        <w:t>CatBoost</w:t>
      </w:r>
      <w:proofErr w:type="spellEnd"/>
      <w:r w:rsidRPr="00087591">
        <w:rPr>
          <w:rFonts w:ascii="Times New Roman" w:hAnsi="Times New Roman" w:cs="Times New Roman"/>
          <w:sz w:val="28"/>
          <w:szCs w:val="28"/>
          <w:lang w:val="kk-KZ"/>
        </w:rPr>
        <w:t>.</w:t>
      </w:r>
    </w:p>
    <w:p w14:paraId="785962D6" w14:textId="71574E8B" w:rsidR="009212DB" w:rsidRPr="00087591" w:rsidRDefault="009212DB" w:rsidP="009212DB">
      <w:pPr>
        <w:pStyle w:val="a3"/>
        <w:numPr>
          <w:ilvl w:val="0"/>
          <w:numId w:val="1"/>
        </w:numPr>
        <w:tabs>
          <w:tab w:val="left" w:pos="284"/>
        </w:tabs>
        <w:spacing w:after="0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087591">
        <w:rPr>
          <w:rFonts w:ascii="Times New Roman" w:hAnsi="Times New Roman" w:cs="Times New Roman"/>
          <w:sz w:val="28"/>
          <w:szCs w:val="28"/>
        </w:rPr>
        <w:t xml:space="preserve">Describe what </w:t>
      </w:r>
      <w:r w:rsidRPr="00087591">
        <w:rPr>
          <w:rFonts w:ascii="Times New Roman" w:eastAsia="Times New Roman" w:hAnsi="Times New Roman" w:cs="Times New Roman"/>
          <w:sz w:val="28"/>
          <w:szCs w:val="28"/>
        </w:rPr>
        <w:t xml:space="preserve">types of neural networks are commonly used for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DDoS classification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an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in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the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iddle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alware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Phishing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QL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injection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087591">
        <w:rPr>
          <w:rFonts w:ascii="Times New Roman" w:hAnsi="Times New Roman" w:cs="Times New Roman"/>
          <w:sz w:val="28"/>
          <w:szCs w:val="28"/>
        </w:rPr>
        <w:t>threats</w:t>
      </w:r>
      <w:r w:rsidRPr="00087591">
        <w:rPr>
          <w:rFonts w:ascii="Times New Roman" w:eastAsia="Times New Roman" w:hAnsi="Times New Roman" w:cs="Times New Roman"/>
          <w:sz w:val="28"/>
          <w:szCs w:val="28"/>
        </w:rPr>
        <w:t>​</w:t>
      </w:r>
    </w:p>
    <w:p w14:paraId="6AF0F91A" w14:textId="1831B563" w:rsidR="009212DB" w:rsidRDefault="009212DB" w:rsidP="009212DB">
      <w:pPr>
        <w:rPr>
          <w:rFonts w:ascii="Times New Roman" w:hAnsi="Times New Roman" w:cs="Times New Roman"/>
          <w:sz w:val="28"/>
          <w:szCs w:val="28"/>
        </w:rPr>
      </w:pPr>
    </w:p>
    <w:p w14:paraId="4608645E" w14:textId="6C46DF24" w:rsidR="009212DB" w:rsidRPr="009212DB" w:rsidRDefault="009212DB" w:rsidP="009212DB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9212DB">
        <w:rPr>
          <w:rFonts w:ascii="Times New Roman" w:hAnsi="Times New Roman" w:cs="Times New Roman"/>
          <w:b/>
          <w:bCs/>
          <w:sz w:val="28"/>
          <w:szCs w:val="28"/>
        </w:rPr>
        <w:t>Block 2</w:t>
      </w:r>
    </w:p>
    <w:p w14:paraId="35A81E34" w14:textId="360D3C59" w:rsidR="009212DB" w:rsidRPr="00087591" w:rsidRDefault="009212DB" w:rsidP="009212DB">
      <w:pPr>
        <w:pStyle w:val="a3"/>
        <w:numPr>
          <w:ilvl w:val="0"/>
          <w:numId w:val="1"/>
        </w:numPr>
        <w:tabs>
          <w:tab w:val="left" w:pos="284"/>
        </w:tabs>
        <w:spacing w:after="0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087591">
        <w:rPr>
          <w:rFonts w:ascii="Times New Roman" w:eastAsia="Times New Roman" w:hAnsi="Times New Roman" w:cs="Times New Roman"/>
          <w:sz w:val="28"/>
          <w:szCs w:val="28"/>
          <w:lang w:val="kk-KZ"/>
        </w:rPr>
        <w:t xml:space="preserve">Describe the application of convolutional neural networks </w:t>
      </w:r>
      <w:r w:rsidRPr="00087591">
        <w:rPr>
          <w:rFonts w:ascii="Times New Roman" w:eastAsia="Times New Roman" w:hAnsi="Times New Roman" w:cs="Times New Roman"/>
          <w:sz w:val="28"/>
          <w:szCs w:val="28"/>
        </w:rPr>
        <w:t>(CNN)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kk-KZ"/>
        </w:rPr>
        <w:t xml:space="preserve"> for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DDoS </w:t>
      </w:r>
      <w:r w:rsidRPr="00087591">
        <w:rPr>
          <w:rFonts w:ascii="Times New Roman" w:eastAsia="Times New Roman" w:hAnsi="Times New Roman" w:cs="Times New Roman"/>
          <w:sz w:val="28"/>
          <w:szCs w:val="28"/>
        </w:rPr>
        <w:t>classification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an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in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the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iddle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alware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Phishing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QL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injection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087591">
        <w:rPr>
          <w:rFonts w:ascii="Times New Roman" w:hAnsi="Times New Roman" w:cs="Times New Roman"/>
          <w:sz w:val="28"/>
          <w:szCs w:val="28"/>
        </w:rPr>
        <w:t>threats</w:t>
      </w:r>
      <w:r w:rsidRPr="00087591">
        <w:rPr>
          <w:rFonts w:ascii="Times New Roman" w:eastAsia="Times New Roman" w:hAnsi="Times New Roman" w:cs="Times New Roman"/>
          <w:sz w:val="28"/>
          <w:szCs w:val="28"/>
        </w:rPr>
        <w:t>​</w:t>
      </w:r>
    </w:p>
    <w:p w14:paraId="0D9B6EEF" w14:textId="676C4EE4" w:rsidR="009212DB" w:rsidRPr="00087591" w:rsidRDefault="009212DB" w:rsidP="009212DB">
      <w:pPr>
        <w:pStyle w:val="a3"/>
        <w:numPr>
          <w:ilvl w:val="0"/>
          <w:numId w:val="1"/>
        </w:numPr>
        <w:tabs>
          <w:tab w:val="left" w:pos="284"/>
        </w:tabs>
        <w:spacing w:after="0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087591">
        <w:rPr>
          <w:rFonts w:ascii="Times New Roman" w:eastAsia="Times New Roman" w:hAnsi="Times New Roman" w:cs="Times New Roman"/>
          <w:sz w:val="28"/>
          <w:szCs w:val="28"/>
        </w:rPr>
        <w:t xml:space="preserve">Explain how recurrent neural networks (RNN) can be used for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DDoS classification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an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in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the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iddle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alware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Phishing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QL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injection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087591">
        <w:rPr>
          <w:rFonts w:ascii="Times New Roman" w:hAnsi="Times New Roman" w:cs="Times New Roman"/>
          <w:sz w:val="28"/>
          <w:szCs w:val="28"/>
        </w:rPr>
        <w:t>threats</w:t>
      </w:r>
      <w:r w:rsidRPr="00087591">
        <w:rPr>
          <w:rFonts w:ascii="Times New Roman" w:eastAsia="Times New Roman" w:hAnsi="Times New Roman" w:cs="Times New Roman"/>
          <w:sz w:val="28"/>
          <w:szCs w:val="28"/>
        </w:rPr>
        <w:t>​</w:t>
      </w:r>
    </w:p>
    <w:p w14:paraId="1EFB8996" w14:textId="3358F7C8" w:rsidR="009212DB" w:rsidRPr="00087591" w:rsidRDefault="009212DB" w:rsidP="009212DB">
      <w:pPr>
        <w:numPr>
          <w:ilvl w:val="0"/>
          <w:numId w:val="1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087591">
        <w:rPr>
          <w:rFonts w:ascii="Times New Roman" w:eastAsia="Times New Roman" w:hAnsi="Times New Roman" w:cs="Times New Roman"/>
          <w:sz w:val="28"/>
          <w:szCs w:val="28"/>
          <w:lang w:val="kk-KZ"/>
        </w:rPr>
        <w:t xml:space="preserve">Describe </w:t>
      </w:r>
      <w:r w:rsidRPr="00087591">
        <w:rPr>
          <w:rFonts w:ascii="Times New Roman" w:eastAsia="Times New Roman" w:hAnsi="Times New Roman" w:cs="Times New Roman"/>
          <w:sz w:val="28"/>
          <w:szCs w:val="28"/>
        </w:rPr>
        <w:t xml:space="preserve">the LSTM (Long Short-Term Memory) neural network and why they are effective in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DDoS classification tasks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an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in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the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iddle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alware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Phishing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QL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injection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087591">
        <w:rPr>
          <w:rFonts w:ascii="Times New Roman" w:hAnsi="Times New Roman" w:cs="Times New Roman"/>
          <w:sz w:val="28"/>
          <w:szCs w:val="28"/>
        </w:rPr>
        <w:t>threats</w:t>
      </w:r>
      <w:r w:rsidRPr="00087591">
        <w:rPr>
          <w:rFonts w:ascii="Times New Roman" w:eastAsia="Times New Roman" w:hAnsi="Times New Roman" w:cs="Times New Roman"/>
          <w:sz w:val="28"/>
          <w:szCs w:val="28"/>
        </w:rPr>
        <w:t>​</w:t>
      </w:r>
    </w:p>
    <w:p w14:paraId="32DA1343" w14:textId="63110F3A" w:rsidR="009212DB" w:rsidRPr="00087591" w:rsidRDefault="009212DB" w:rsidP="009212DB">
      <w:pPr>
        <w:pStyle w:val="a3"/>
        <w:numPr>
          <w:ilvl w:val="0"/>
          <w:numId w:val="1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087591">
        <w:rPr>
          <w:rFonts w:ascii="Times New Roman" w:eastAsia="Times New Roman" w:hAnsi="Times New Roman" w:cs="Times New Roman"/>
          <w:sz w:val="28"/>
          <w:szCs w:val="28"/>
        </w:rPr>
        <w:t>Describe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BERT (Bidirectional Encoder Representations from Transformers) </w:t>
      </w:r>
      <w:r w:rsidRPr="00087591">
        <w:rPr>
          <w:rFonts w:ascii="Times New Roman" w:eastAsia="Times New Roman" w:hAnsi="Times New Roman" w:cs="Times New Roman"/>
          <w:sz w:val="28"/>
          <w:szCs w:val="28"/>
        </w:rPr>
        <w:t>model for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</w:t>
      </w:r>
      <w:r w:rsidRPr="00087591">
        <w:rPr>
          <w:rFonts w:ascii="Times New Roman" w:eastAsia="Times New Roman" w:hAnsi="Times New Roman" w:cs="Times New Roman"/>
          <w:sz w:val="28"/>
          <w:szCs w:val="28"/>
        </w:rPr>
        <w:t>classifications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DDoS, Man in the Middle, Malware, Phishing, SQL injection </w:t>
      </w:r>
      <w:r w:rsidRPr="00087591">
        <w:rPr>
          <w:rFonts w:ascii="Times New Roman" w:hAnsi="Times New Roman" w:cs="Times New Roman"/>
          <w:sz w:val="28"/>
          <w:szCs w:val="28"/>
        </w:rPr>
        <w:t>threats</w:t>
      </w:r>
      <w:r w:rsidRPr="00087591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7321CE06" w14:textId="15D14B8B" w:rsidR="009212DB" w:rsidRPr="00087591" w:rsidRDefault="009212DB" w:rsidP="009212DB">
      <w:pPr>
        <w:pStyle w:val="a3"/>
        <w:numPr>
          <w:ilvl w:val="0"/>
          <w:numId w:val="1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87591">
        <w:rPr>
          <w:rFonts w:ascii="Times New Roman" w:hAnsi="Times New Roman" w:cs="Times New Roman"/>
          <w:sz w:val="28"/>
          <w:szCs w:val="28"/>
        </w:rPr>
        <w:t xml:space="preserve">Explain what methods can be used to evaluate the quality of a model trained on a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DDoS detection task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.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an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in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the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iddle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alware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Phishing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QL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injection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087591">
        <w:rPr>
          <w:rFonts w:ascii="Times New Roman" w:hAnsi="Times New Roman" w:cs="Times New Roman"/>
          <w:sz w:val="28"/>
          <w:szCs w:val="28"/>
        </w:rPr>
        <w:t>threats.</w:t>
      </w:r>
    </w:p>
    <w:p w14:paraId="75EB6368" w14:textId="72E9B077" w:rsidR="009212DB" w:rsidRDefault="009212DB" w:rsidP="009212DB">
      <w:pPr>
        <w:rPr>
          <w:rFonts w:ascii="Times New Roman" w:hAnsi="Times New Roman" w:cs="Times New Roman"/>
          <w:sz w:val="28"/>
          <w:szCs w:val="28"/>
        </w:rPr>
      </w:pPr>
    </w:p>
    <w:p w14:paraId="0A23C1D7" w14:textId="54405F5D" w:rsidR="009212DB" w:rsidRDefault="009212DB" w:rsidP="009212DB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9212DB">
        <w:rPr>
          <w:rFonts w:ascii="Times New Roman" w:hAnsi="Times New Roman" w:cs="Times New Roman"/>
          <w:b/>
          <w:bCs/>
          <w:sz w:val="28"/>
          <w:szCs w:val="28"/>
        </w:rPr>
        <w:t>Block 3</w:t>
      </w:r>
    </w:p>
    <w:p w14:paraId="12031F64" w14:textId="75AC98FA" w:rsidR="009212DB" w:rsidRPr="009212DB" w:rsidRDefault="009212DB" w:rsidP="009212DB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9212DB">
        <w:rPr>
          <w:rFonts w:ascii="Times New Roman" w:hAnsi="Times New Roman" w:cs="Times New Roman"/>
          <w:sz w:val="28"/>
          <w:szCs w:val="28"/>
        </w:rPr>
        <w:t xml:space="preserve">Create a small data classification script using the </w:t>
      </w:r>
      <w:r w:rsidRPr="009212DB">
        <w:rPr>
          <w:rFonts w:ascii="Times New Roman" w:hAnsi="Times New Roman" w:cs="Times New Roman"/>
          <w:sz w:val="28"/>
          <w:szCs w:val="28"/>
          <w:lang w:val="en-US"/>
        </w:rPr>
        <w:t xml:space="preserve">Scikit </w:t>
      </w:r>
      <w:r w:rsidRPr="009212DB">
        <w:rPr>
          <w:rFonts w:ascii="Times New Roman" w:hAnsi="Times New Roman" w:cs="Times New Roman"/>
          <w:sz w:val="28"/>
          <w:szCs w:val="28"/>
        </w:rPr>
        <w:t xml:space="preserve">- </w:t>
      </w:r>
      <w:r w:rsidRPr="009212DB">
        <w:rPr>
          <w:rFonts w:ascii="Times New Roman" w:hAnsi="Times New Roman" w:cs="Times New Roman"/>
          <w:sz w:val="28"/>
          <w:szCs w:val="28"/>
          <w:lang w:val="en-US"/>
        </w:rPr>
        <w:t>learn library</w:t>
      </w:r>
      <w:r w:rsidRPr="009212DB">
        <w:rPr>
          <w:rFonts w:ascii="Times New Roman" w:hAnsi="Times New Roman" w:cs="Times New Roman"/>
          <w:sz w:val="28"/>
          <w:szCs w:val="28"/>
        </w:rPr>
        <w:t>.</w:t>
      </w:r>
    </w:p>
    <w:p w14:paraId="2248A8FF" w14:textId="68602EE2" w:rsidR="009212DB" w:rsidRPr="00372577" w:rsidRDefault="009212DB" w:rsidP="009212DB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 small script is given. Complete it with a command for classification using </w:t>
      </w:r>
      <w:r>
        <w:rPr>
          <w:rFonts w:ascii="Times New Roman" w:hAnsi="Times New Roman" w:cs="Times New Roman"/>
          <w:sz w:val="28"/>
          <w:szCs w:val="28"/>
          <w:lang w:val="en-US"/>
        </w:rPr>
        <w:t>Decision Tree</w:t>
      </w:r>
    </w:p>
    <w:p w14:paraId="5887F2DC" w14:textId="77777777" w:rsidR="009212DB" w:rsidRPr="005340B0" w:rsidRDefault="009212DB" w:rsidP="009212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5340B0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import </w:t>
      </w:r>
      <w:proofErr w:type="spellStart"/>
      <w:r w:rsidRPr="005340B0">
        <w:rPr>
          <w:rFonts w:ascii="Courier New" w:eastAsia="Times New Roman" w:hAnsi="Courier New" w:cs="Courier New"/>
          <w:sz w:val="24"/>
          <w:szCs w:val="24"/>
          <w:lang w:val="en-US" w:eastAsia="ru-RU"/>
        </w:rPr>
        <w:t>tensorflow</w:t>
      </w:r>
      <w:proofErr w:type="spellEnd"/>
      <w:r w:rsidRPr="005340B0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as </w:t>
      </w:r>
      <w:proofErr w:type="spellStart"/>
      <w:r w:rsidRPr="005340B0">
        <w:rPr>
          <w:rFonts w:ascii="Courier New" w:eastAsia="Times New Roman" w:hAnsi="Courier New" w:cs="Courier New"/>
          <w:sz w:val="24"/>
          <w:szCs w:val="24"/>
          <w:lang w:val="en-US" w:eastAsia="ru-RU"/>
        </w:rPr>
        <w:t>tf</w:t>
      </w:r>
      <w:proofErr w:type="spellEnd"/>
    </w:p>
    <w:p w14:paraId="727CD2E9" w14:textId="77777777" w:rsidR="009212DB" w:rsidRPr="00372577" w:rsidRDefault="009212DB" w:rsidP="009212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from </w:t>
      </w:r>
      <w:proofErr w:type="spellStart"/>
      <w:proofErr w:type="gramStart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tensorflow.keras</w:t>
      </w:r>
      <w:proofErr w:type="spellEnd"/>
      <w:proofErr w:type="gramEnd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.</w:t>
      </w:r>
      <w:proofErr w:type="spellStart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preprocessing.text</w:t>
      </w:r>
      <w:proofErr w:type="spellEnd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import Tokenizer</w:t>
      </w:r>
    </w:p>
    <w:p w14:paraId="39B4318D" w14:textId="77777777" w:rsidR="009212DB" w:rsidRPr="00372577" w:rsidRDefault="009212DB" w:rsidP="009212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from </w:t>
      </w:r>
      <w:proofErr w:type="spellStart"/>
      <w:proofErr w:type="gramStart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tensorflow.keras</w:t>
      </w:r>
      <w:proofErr w:type="spellEnd"/>
      <w:proofErr w:type="gramEnd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.</w:t>
      </w:r>
      <w:proofErr w:type="spellStart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preprocessing.sequence</w:t>
      </w:r>
      <w:proofErr w:type="spellEnd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import </w:t>
      </w:r>
      <w:proofErr w:type="spellStart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pad_sequences</w:t>
      </w:r>
      <w:proofErr w:type="spellEnd"/>
    </w:p>
    <w:p w14:paraId="50DDC045" w14:textId="77777777" w:rsidR="009212DB" w:rsidRPr="00372577" w:rsidRDefault="009212DB" w:rsidP="009212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from </w:t>
      </w:r>
      <w:proofErr w:type="spellStart"/>
      <w:proofErr w:type="gramStart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tensorflow.keras</w:t>
      </w:r>
      <w:proofErr w:type="spellEnd"/>
      <w:proofErr w:type="gramEnd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.models import Sequential</w:t>
      </w:r>
    </w:p>
    <w:p w14:paraId="6625ECEF" w14:textId="77777777" w:rsidR="009212DB" w:rsidRPr="00372577" w:rsidRDefault="009212DB" w:rsidP="009212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from </w:t>
      </w:r>
      <w:proofErr w:type="spellStart"/>
      <w:proofErr w:type="gramStart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tensorflow.keras</w:t>
      </w:r>
      <w:proofErr w:type="spellEnd"/>
      <w:proofErr w:type="gramEnd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.layers import Dense, Embedding, GlobalAveragePooling1D</w:t>
      </w:r>
    </w:p>
    <w:p w14:paraId="57FF6CCE" w14:textId="77777777" w:rsidR="009212DB" w:rsidRPr="00372577" w:rsidRDefault="009212DB" w:rsidP="009212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</w:p>
    <w:p w14:paraId="7CFE0ED2" w14:textId="77777777" w:rsidR="009212DB" w:rsidRPr="005340B0" w:rsidRDefault="009212DB" w:rsidP="009212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5340B0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# </w:t>
      </w:r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>Example</w:t>
      </w:r>
      <w:r w:rsidRPr="005340B0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</w:t>
      </w:r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>data</w:t>
      </w:r>
    </w:p>
    <w:p w14:paraId="398B9563" w14:textId="77777777" w:rsidR="009212DB" w:rsidRPr="005340B0" w:rsidRDefault="009212DB" w:rsidP="009212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5340B0">
        <w:rPr>
          <w:rFonts w:ascii="Courier New" w:eastAsia="Times New Roman" w:hAnsi="Courier New" w:cs="Courier New"/>
          <w:sz w:val="24"/>
          <w:szCs w:val="24"/>
          <w:lang w:val="en-US" w:eastAsia="ru-RU"/>
        </w:rPr>
        <w:t>reviews = [</w:t>
      </w:r>
    </w:p>
    <w:p w14:paraId="3AEEBD9F" w14:textId="77777777" w:rsidR="009212DB" w:rsidRPr="005340B0" w:rsidRDefault="009212DB" w:rsidP="009212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5340B0">
        <w:rPr>
          <w:rFonts w:ascii="Courier New" w:eastAsia="Times New Roman" w:hAnsi="Courier New" w:cs="Courier New"/>
          <w:sz w:val="24"/>
          <w:szCs w:val="24"/>
          <w:lang w:val="en-US" w:eastAsia="ru-RU"/>
        </w:rPr>
        <w:t>"Great movie! Must watch.",</w:t>
      </w:r>
    </w:p>
    <w:p w14:paraId="73ED619D" w14:textId="77777777" w:rsidR="009212DB" w:rsidRPr="005340B0" w:rsidRDefault="009212DB" w:rsidP="009212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5340B0">
        <w:rPr>
          <w:rFonts w:ascii="Courier New" w:eastAsia="Times New Roman" w:hAnsi="Courier New" w:cs="Courier New"/>
          <w:sz w:val="24"/>
          <w:szCs w:val="24"/>
          <w:lang w:val="en-US" w:eastAsia="ru-RU"/>
        </w:rPr>
        <w:t>"Worst movie ever."</w:t>
      </w:r>
    </w:p>
    <w:p w14:paraId="74C6B09A" w14:textId="77777777" w:rsidR="009212DB" w:rsidRPr="00372577" w:rsidRDefault="009212DB" w:rsidP="009212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"It was a fantastic performance!",</w:t>
      </w:r>
    </w:p>
    <w:p w14:paraId="05720BCB" w14:textId="77777777" w:rsidR="009212DB" w:rsidRPr="00372577" w:rsidRDefault="009212DB" w:rsidP="009212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"Not a good movie, boring plot.",</w:t>
      </w:r>
    </w:p>
    <w:p w14:paraId="033B2A5D" w14:textId="77777777" w:rsidR="009212DB" w:rsidRPr="00372577" w:rsidRDefault="009212DB" w:rsidP="009212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"The cinematography is pretty great.",</w:t>
      </w:r>
    </w:p>
    <w:p w14:paraId="0FD4ED6E" w14:textId="77777777" w:rsidR="009212DB" w:rsidRPr="00372577" w:rsidRDefault="009212DB" w:rsidP="009212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</w:t>
      </w:r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>"I hated the storyline ."</w:t>
      </w:r>
    </w:p>
    <w:p w14:paraId="76A55EEA" w14:textId="77777777" w:rsidR="009212DB" w:rsidRPr="00372577" w:rsidRDefault="009212DB" w:rsidP="009212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>]</w:t>
      </w:r>
    </w:p>
    <w:p w14:paraId="41373291" w14:textId="77777777" w:rsidR="009212DB" w:rsidRPr="00372577" w:rsidRDefault="009212DB" w:rsidP="009212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labels = [1, 0, 1, 0, 1, </w:t>
      </w:r>
      <w:proofErr w:type="gramStart"/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>0 ]</w:t>
      </w:r>
      <w:proofErr w:type="gramEnd"/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# 1 - positive, 0 - negative</w:t>
      </w:r>
    </w:p>
    <w:p w14:paraId="7D9BAC61" w14:textId="77777777" w:rsidR="009212DB" w:rsidRDefault="009212DB" w:rsidP="009212DB">
      <w:pPr>
        <w:pStyle w:val="a3"/>
        <w:ind w:left="927"/>
        <w:jc w:val="both"/>
        <w:rPr>
          <w:rFonts w:ascii="Times New Roman" w:hAnsi="Times New Roman" w:cs="Times New Roman"/>
          <w:sz w:val="28"/>
          <w:szCs w:val="28"/>
        </w:rPr>
      </w:pPr>
    </w:p>
    <w:p w14:paraId="5830FEEC" w14:textId="77777777" w:rsidR="009212DB" w:rsidRPr="00372577" w:rsidRDefault="009212DB" w:rsidP="009212DB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 small script is given. Complete it with a classification command using </w:t>
      </w:r>
      <w:r>
        <w:rPr>
          <w:rFonts w:ascii="Times New Roman" w:hAnsi="Times New Roman" w:cs="Times New Roman"/>
          <w:sz w:val="28"/>
          <w:szCs w:val="28"/>
          <w:lang w:val="en-US"/>
        </w:rPr>
        <w:t>Random Forest.</w:t>
      </w:r>
    </w:p>
    <w:p w14:paraId="6AB07CF9" w14:textId="77777777" w:rsidR="009212DB" w:rsidRDefault="009212DB" w:rsidP="009212DB">
      <w:pPr>
        <w:pStyle w:val="a3"/>
        <w:tabs>
          <w:tab w:val="left" w:pos="2385"/>
        </w:tabs>
        <w:ind w:left="927"/>
        <w:jc w:val="both"/>
        <w:rPr>
          <w:rFonts w:ascii="Times New Roman" w:hAnsi="Times New Roman" w:cs="Times New Roman"/>
          <w:sz w:val="28"/>
          <w:szCs w:val="28"/>
        </w:rPr>
      </w:pPr>
    </w:p>
    <w:p w14:paraId="0FB7431D" w14:textId="77777777" w:rsidR="009212DB" w:rsidRPr="00372577" w:rsidRDefault="009212DB" w:rsidP="009212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import </w:t>
      </w:r>
      <w:proofErr w:type="spellStart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tensorflow</w:t>
      </w:r>
      <w:proofErr w:type="spellEnd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as </w:t>
      </w:r>
      <w:proofErr w:type="spellStart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tf</w:t>
      </w:r>
      <w:proofErr w:type="spellEnd"/>
    </w:p>
    <w:p w14:paraId="04965D2C" w14:textId="77777777" w:rsidR="009212DB" w:rsidRPr="00372577" w:rsidRDefault="009212DB" w:rsidP="009212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from </w:t>
      </w:r>
      <w:proofErr w:type="spellStart"/>
      <w:proofErr w:type="gramStart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tensorflow.keras</w:t>
      </w:r>
      <w:proofErr w:type="spellEnd"/>
      <w:proofErr w:type="gramEnd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.</w:t>
      </w:r>
      <w:proofErr w:type="spellStart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preprocessing.text</w:t>
      </w:r>
      <w:proofErr w:type="spellEnd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import Tokenizer</w:t>
      </w:r>
    </w:p>
    <w:p w14:paraId="178105DA" w14:textId="77777777" w:rsidR="009212DB" w:rsidRPr="00372577" w:rsidRDefault="009212DB" w:rsidP="009212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from </w:t>
      </w:r>
      <w:proofErr w:type="spellStart"/>
      <w:proofErr w:type="gramStart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tensorflow.keras</w:t>
      </w:r>
      <w:proofErr w:type="spellEnd"/>
      <w:proofErr w:type="gramEnd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.</w:t>
      </w:r>
      <w:proofErr w:type="spellStart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preprocessing.sequence</w:t>
      </w:r>
      <w:proofErr w:type="spellEnd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import </w:t>
      </w:r>
      <w:proofErr w:type="spellStart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pad_sequences</w:t>
      </w:r>
      <w:proofErr w:type="spellEnd"/>
    </w:p>
    <w:p w14:paraId="4BCA3DC2" w14:textId="77777777" w:rsidR="009212DB" w:rsidRPr="00372577" w:rsidRDefault="009212DB" w:rsidP="009212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from </w:t>
      </w:r>
      <w:proofErr w:type="spellStart"/>
      <w:proofErr w:type="gramStart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tensorflow.keras</w:t>
      </w:r>
      <w:proofErr w:type="spellEnd"/>
      <w:proofErr w:type="gramEnd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.models import Sequential</w:t>
      </w:r>
    </w:p>
    <w:p w14:paraId="28B012D8" w14:textId="77777777" w:rsidR="009212DB" w:rsidRPr="00372577" w:rsidRDefault="009212DB" w:rsidP="009212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from </w:t>
      </w:r>
      <w:proofErr w:type="spellStart"/>
      <w:proofErr w:type="gramStart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tensorflow.keras</w:t>
      </w:r>
      <w:proofErr w:type="spellEnd"/>
      <w:proofErr w:type="gramEnd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.layers import Dense, Embedding, GlobalAveragePooling1D</w:t>
      </w:r>
    </w:p>
    <w:p w14:paraId="05CFBA5F" w14:textId="77777777" w:rsidR="009212DB" w:rsidRPr="00372577" w:rsidRDefault="009212DB" w:rsidP="009212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</w:p>
    <w:p w14:paraId="0D2D7015" w14:textId="77777777" w:rsidR="009212DB" w:rsidRPr="00372577" w:rsidRDefault="009212DB" w:rsidP="009212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# </w:t>
      </w:r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>Example</w:t>
      </w: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</w:t>
      </w:r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>data</w:t>
      </w:r>
    </w:p>
    <w:p w14:paraId="2331977E" w14:textId="77777777" w:rsidR="009212DB" w:rsidRPr="00372577" w:rsidRDefault="009212DB" w:rsidP="009212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reviews = [</w:t>
      </w:r>
    </w:p>
    <w:p w14:paraId="408D89A6" w14:textId="77777777" w:rsidR="009212DB" w:rsidRPr="00372577" w:rsidRDefault="009212DB" w:rsidP="009212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"Great movie! Must watch.",</w:t>
      </w:r>
    </w:p>
    <w:p w14:paraId="10E68D15" w14:textId="77777777" w:rsidR="009212DB" w:rsidRPr="00372577" w:rsidRDefault="009212DB" w:rsidP="009212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"Worst movie ever."</w:t>
      </w:r>
    </w:p>
    <w:p w14:paraId="77BF280E" w14:textId="77777777" w:rsidR="009212DB" w:rsidRPr="00372577" w:rsidRDefault="009212DB" w:rsidP="009212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"It was a fantastic performance!",</w:t>
      </w:r>
    </w:p>
    <w:p w14:paraId="7B70A196" w14:textId="77777777" w:rsidR="009212DB" w:rsidRPr="00372577" w:rsidRDefault="009212DB" w:rsidP="009212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"Not a good movie, boring plot.",</w:t>
      </w:r>
    </w:p>
    <w:p w14:paraId="2AF3E51D" w14:textId="77777777" w:rsidR="009212DB" w:rsidRPr="00372577" w:rsidRDefault="009212DB" w:rsidP="009212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"The cinematography is pretty great.",</w:t>
      </w:r>
    </w:p>
    <w:p w14:paraId="69A9597B" w14:textId="77777777" w:rsidR="009212DB" w:rsidRPr="00372577" w:rsidRDefault="009212DB" w:rsidP="009212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</w:t>
      </w:r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>"I hated the storyline ."</w:t>
      </w:r>
    </w:p>
    <w:p w14:paraId="20DABC9F" w14:textId="77777777" w:rsidR="009212DB" w:rsidRPr="00372577" w:rsidRDefault="009212DB" w:rsidP="009212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>]</w:t>
      </w:r>
    </w:p>
    <w:p w14:paraId="0282D9AF" w14:textId="77777777" w:rsidR="009212DB" w:rsidRPr="00372577" w:rsidRDefault="009212DB" w:rsidP="009212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labels = [1, 0, 1, 0, 1, </w:t>
      </w:r>
      <w:proofErr w:type="gramStart"/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>0 ]</w:t>
      </w:r>
      <w:proofErr w:type="gramEnd"/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# 1 - positive, 0 - negative</w:t>
      </w:r>
    </w:p>
    <w:p w14:paraId="70E5D1B5" w14:textId="77777777" w:rsidR="009212DB" w:rsidRPr="00372577" w:rsidRDefault="009212DB" w:rsidP="009212DB">
      <w:pPr>
        <w:pStyle w:val="a3"/>
        <w:tabs>
          <w:tab w:val="left" w:pos="2385"/>
        </w:tabs>
        <w:ind w:left="927"/>
        <w:jc w:val="both"/>
        <w:rPr>
          <w:rFonts w:ascii="Times New Roman" w:hAnsi="Times New Roman" w:cs="Times New Roman"/>
          <w:sz w:val="28"/>
          <w:szCs w:val="28"/>
        </w:rPr>
      </w:pPr>
    </w:p>
    <w:p w14:paraId="3BAB035E" w14:textId="77777777" w:rsidR="009212DB" w:rsidRPr="00372577" w:rsidRDefault="009212DB" w:rsidP="009212DB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372577">
        <w:rPr>
          <w:rFonts w:ascii="Times New Roman" w:hAnsi="Times New Roman" w:cs="Times New Roman"/>
          <w:sz w:val="28"/>
          <w:szCs w:val="28"/>
        </w:rPr>
        <w:t xml:space="preserve">A small script is given. Complete it with a command for classification using </w:t>
      </w:r>
      <w:r>
        <w:rPr>
          <w:rFonts w:ascii="Times New Roman" w:hAnsi="Times New Roman" w:cs="Times New Roman"/>
          <w:sz w:val="28"/>
          <w:szCs w:val="28"/>
          <w:lang w:val="en-US"/>
        </w:rPr>
        <w:t>Dense neural network</w:t>
      </w:r>
    </w:p>
    <w:p w14:paraId="2AAD0C3C" w14:textId="77777777" w:rsidR="009212DB" w:rsidRDefault="009212DB" w:rsidP="009212DB">
      <w:pPr>
        <w:pStyle w:val="a3"/>
        <w:ind w:left="927"/>
        <w:jc w:val="both"/>
        <w:rPr>
          <w:rFonts w:ascii="Times New Roman" w:hAnsi="Times New Roman" w:cs="Times New Roman"/>
          <w:sz w:val="28"/>
          <w:szCs w:val="28"/>
        </w:rPr>
      </w:pPr>
    </w:p>
    <w:p w14:paraId="4BBB2087" w14:textId="77777777" w:rsidR="009212DB" w:rsidRPr="00372577" w:rsidRDefault="009212DB" w:rsidP="009212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import </w:t>
      </w:r>
      <w:proofErr w:type="spellStart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tensorflow</w:t>
      </w:r>
      <w:proofErr w:type="spellEnd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as </w:t>
      </w:r>
      <w:proofErr w:type="spellStart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tf</w:t>
      </w:r>
      <w:proofErr w:type="spellEnd"/>
    </w:p>
    <w:p w14:paraId="64DBC6DD" w14:textId="77777777" w:rsidR="009212DB" w:rsidRPr="00372577" w:rsidRDefault="009212DB" w:rsidP="009212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from </w:t>
      </w:r>
      <w:proofErr w:type="spellStart"/>
      <w:proofErr w:type="gramStart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tensorflow.keras</w:t>
      </w:r>
      <w:proofErr w:type="spellEnd"/>
      <w:proofErr w:type="gramEnd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.</w:t>
      </w:r>
      <w:proofErr w:type="spellStart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preprocessing.text</w:t>
      </w:r>
      <w:proofErr w:type="spellEnd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import Tokenizer</w:t>
      </w:r>
    </w:p>
    <w:p w14:paraId="5E68F4BC" w14:textId="77777777" w:rsidR="009212DB" w:rsidRPr="00372577" w:rsidRDefault="009212DB" w:rsidP="009212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from </w:t>
      </w:r>
      <w:proofErr w:type="spellStart"/>
      <w:proofErr w:type="gramStart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tensorflow.keras</w:t>
      </w:r>
      <w:proofErr w:type="spellEnd"/>
      <w:proofErr w:type="gramEnd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.</w:t>
      </w:r>
      <w:proofErr w:type="spellStart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preprocessing.sequence</w:t>
      </w:r>
      <w:proofErr w:type="spellEnd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import </w:t>
      </w:r>
      <w:proofErr w:type="spellStart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pad_sequences</w:t>
      </w:r>
      <w:proofErr w:type="spellEnd"/>
    </w:p>
    <w:p w14:paraId="7B81B213" w14:textId="77777777" w:rsidR="009212DB" w:rsidRPr="00372577" w:rsidRDefault="009212DB" w:rsidP="009212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from </w:t>
      </w:r>
      <w:proofErr w:type="spellStart"/>
      <w:proofErr w:type="gramStart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tensorflow.keras</w:t>
      </w:r>
      <w:proofErr w:type="spellEnd"/>
      <w:proofErr w:type="gramEnd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.models import Sequential</w:t>
      </w:r>
    </w:p>
    <w:p w14:paraId="399984AE" w14:textId="77777777" w:rsidR="009212DB" w:rsidRPr="00372577" w:rsidRDefault="009212DB" w:rsidP="009212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from </w:t>
      </w:r>
      <w:proofErr w:type="spellStart"/>
      <w:proofErr w:type="gramStart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tensorflow.keras</w:t>
      </w:r>
      <w:proofErr w:type="spellEnd"/>
      <w:proofErr w:type="gramEnd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.layers import Dense, Embedding, GlobalAveragePooling1D</w:t>
      </w:r>
    </w:p>
    <w:p w14:paraId="5183D1C4" w14:textId="77777777" w:rsidR="009212DB" w:rsidRPr="00372577" w:rsidRDefault="009212DB" w:rsidP="009212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</w:p>
    <w:p w14:paraId="49131BC7" w14:textId="77777777" w:rsidR="009212DB" w:rsidRPr="00372577" w:rsidRDefault="009212DB" w:rsidP="009212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# </w:t>
      </w:r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>Example</w:t>
      </w: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</w:t>
      </w:r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>data</w:t>
      </w:r>
    </w:p>
    <w:p w14:paraId="7D1D7762" w14:textId="77777777" w:rsidR="009212DB" w:rsidRPr="00372577" w:rsidRDefault="009212DB" w:rsidP="009212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reviews = [</w:t>
      </w:r>
    </w:p>
    <w:p w14:paraId="6E79DF7D" w14:textId="77777777" w:rsidR="009212DB" w:rsidRPr="00372577" w:rsidRDefault="009212DB" w:rsidP="009212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"Great movie! Must watch.",</w:t>
      </w:r>
    </w:p>
    <w:p w14:paraId="547FA609" w14:textId="77777777" w:rsidR="009212DB" w:rsidRPr="00372577" w:rsidRDefault="009212DB" w:rsidP="009212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"Worst movie ever."</w:t>
      </w:r>
    </w:p>
    <w:p w14:paraId="40118933" w14:textId="77777777" w:rsidR="009212DB" w:rsidRPr="00372577" w:rsidRDefault="009212DB" w:rsidP="009212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"It was a fantastic performance!",</w:t>
      </w:r>
    </w:p>
    <w:p w14:paraId="7BC952E0" w14:textId="77777777" w:rsidR="009212DB" w:rsidRPr="00372577" w:rsidRDefault="009212DB" w:rsidP="009212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lastRenderedPageBreak/>
        <w:t>"Not a good movie, boring plot.",</w:t>
      </w:r>
    </w:p>
    <w:p w14:paraId="757D440C" w14:textId="77777777" w:rsidR="009212DB" w:rsidRPr="00372577" w:rsidRDefault="009212DB" w:rsidP="009212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"The cinematography is pretty great.",</w:t>
      </w:r>
    </w:p>
    <w:p w14:paraId="61A8771E" w14:textId="77777777" w:rsidR="009212DB" w:rsidRPr="00372577" w:rsidRDefault="009212DB" w:rsidP="009212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</w:t>
      </w:r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>"I hated the storyline ."</w:t>
      </w:r>
    </w:p>
    <w:p w14:paraId="16EEB65B" w14:textId="77777777" w:rsidR="009212DB" w:rsidRPr="00372577" w:rsidRDefault="009212DB" w:rsidP="009212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>]</w:t>
      </w:r>
    </w:p>
    <w:p w14:paraId="5ED68F95" w14:textId="77777777" w:rsidR="009212DB" w:rsidRPr="00372577" w:rsidRDefault="009212DB" w:rsidP="009212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labels = [1, 0, 1, 0, 1, </w:t>
      </w:r>
      <w:proofErr w:type="gramStart"/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>0 ]</w:t>
      </w:r>
      <w:proofErr w:type="gramEnd"/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# 1 - positive, 0 - negative</w:t>
      </w:r>
    </w:p>
    <w:p w14:paraId="684F2EC1" w14:textId="77777777" w:rsidR="009212DB" w:rsidRPr="00372577" w:rsidRDefault="009212DB" w:rsidP="009212DB">
      <w:pPr>
        <w:pStyle w:val="a3"/>
        <w:ind w:left="927"/>
        <w:jc w:val="both"/>
        <w:rPr>
          <w:rFonts w:ascii="Times New Roman" w:hAnsi="Times New Roman" w:cs="Times New Roman"/>
          <w:sz w:val="28"/>
          <w:szCs w:val="28"/>
        </w:rPr>
      </w:pPr>
    </w:p>
    <w:p w14:paraId="40C183F8" w14:textId="77777777" w:rsidR="009212DB" w:rsidRDefault="009212DB" w:rsidP="009212DB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372577">
        <w:rPr>
          <w:rFonts w:ascii="Times New Roman" w:hAnsi="Times New Roman" w:cs="Times New Roman"/>
          <w:sz w:val="28"/>
          <w:szCs w:val="28"/>
        </w:rPr>
        <w:t xml:space="preserve">A small script is given. Complete it with a command for classification using </w:t>
      </w:r>
      <w:r>
        <w:rPr>
          <w:rFonts w:ascii="Times New Roman" w:hAnsi="Times New Roman" w:cs="Times New Roman"/>
          <w:sz w:val="28"/>
          <w:szCs w:val="28"/>
          <w:lang w:val="en-US"/>
        </w:rPr>
        <w:t>Long short-term memory neural network</w:t>
      </w:r>
    </w:p>
    <w:p w14:paraId="5AF0A379" w14:textId="77777777" w:rsidR="009212DB" w:rsidRPr="00372577" w:rsidRDefault="009212DB" w:rsidP="009212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import </w:t>
      </w:r>
      <w:proofErr w:type="spellStart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tensorflow</w:t>
      </w:r>
      <w:proofErr w:type="spellEnd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as </w:t>
      </w:r>
      <w:proofErr w:type="spellStart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tf</w:t>
      </w:r>
      <w:proofErr w:type="spellEnd"/>
    </w:p>
    <w:p w14:paraId="5CBC45C0" w14:textId="77777777" w:rsidR="009212DB" w:rsidRPr="00372577" w:rsidRDefault="009212DB" w:rsidP="009212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from </w:t>
      </w:r>
      <w:proofErr w:type="spellStart"/>
      <w:proofErr w:type="gramStart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tensorflow.keras</w:t>
      </w:r>
      <w:proofErr w:type="spellEnd"/>
      <w:proofErr w:type="gramEnd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.</w:t>
      </w:r>
      <w:proofErr w:type="spellStart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preprocessing.text</w:t>
      </w:r>
      <w:proofErr w:type="spellEnd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import Tokenizer</w:t>
      </w:r>
    </w:p>
    <w:p w14:paraId="3DCCCD10" w14:textId="77777777" w:rsidR="009212DB" w:rsidRPr="00372577" w:rsidRDefault="009212DB" w:rsidP="009212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from </w:t>
      </w:r>
      <w:proofErr w:type="spellStart"/>
      <w:proofErr w:type="gramStart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tensorflow.keras</w:t>
      </w:r>
      <w:proofErr w:type="spellEnd"/>
      <w:proofErr w:type="gramEnd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.</w:t>
      </w:r>
      <w:proofErr w:type="spellStart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preprocessing.sequence</w:t>
      </w:r>
      <w:proofErr w:type="spellEnd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import </w:t>
      </w:r>
      <w:proofErr w:type="spellStart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pad_sequences</w:t>
      </w:r>
      <w:proofErr w:type="spellEnd"/>
    </w:p>
    <w:p w14:paraId="74E3B161" w14:textId="77777777" w:rsidR="009212DB" w:rsidRPr="00372577" w:rsidRDefault="009212DB" w:rsidP="009212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from </w:t>
      </w:r>
      <w:proofErr w:type="spellStart"/>
      <w:proofErr w:type="gramStart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tensorflow.keras</w:t>
      </w:r>
      <w:proofErr w:type="spellEnd"/>
      <w:proofErr w:type="gramEnd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.models import Sequential</w:t>
      </w:r>
    </w:p>
    <w:p w14:paraId="5E18DCE2" w14:textId="77777777" w:rsidR="009212DB" w:rsidRPr="00372577" w:rsidRDefault="009212DB" w:rsidP="009212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from </w:t>
      </w:r>
      <w:proofErr w:type="spellStart"/>
      <w:proofErr w:type="gramStart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tensorflow.keras</w:t>
      </w:r>
      <w:proofErr w:type="spellEnd"/>
      <w:proofErr w:type="gramEnd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.layers import Dense, Embedding, GlobalAveragePooling1D</w:t>
      </w:r>
    </w:p>
    <w:p w14:paraId="7ADEB3AC" w14:textId="77777777" w:rsidR="009212DB" w:rsidRPr="00372577" w:rsidRDefault="009212DB" w:rsidP="009212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</w:p>
    <w:p w14:paraId="4C9FCB10" w14:textId="77777777" w:rsidR="009212DB" w:rsidRPr="00372577" w:rsidRDefault="009212DB" w:rsidP="009212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# </w:t>
      </w:r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>Example</w:t>
      </w: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</w:t>
      </w:r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>data</w:t>
      </w:r>
    </w:p>
    <w:p w14:paraId="293E0F23" w14:textId="77777777" w:rsidR="009212DB" w:rsidRPr="00372577" w:rsidRDefault="009212DB" w:rsidP="009212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reviews = [</w:t>
      </w:r>
    </w:p>
    <w:p w14:paraId="4CD781E3" w14:textId="77777777" w:rsidR="009212DB" w:rsidRPr="00372577" w:rsidRDefault="009212DB" w:rsidP="009212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"Great movie! Must watch.",</w:t>
      </w:r>
    </w:p>
    <w:p w14:paraId="029EC8F2" w14:textId="77777777" w:rsidR="009212DB" w:rsidRPr="00372577" w:rsidRDefault="009212DB" w:rsidP="009212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"Worst movie ever."</w:t>
      </w:r>
    </w:p>
    <w:p w14:paraId="208F9979" w14:textId="77777777" w:rsidR="009212DB" w:rsidRPr="00372577" w:rsidRDefault="009212DB" w:rsidP="009212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"It was a fantastic performance!",</w:t>
      </w:r>
    </w:p>
    <w:p w14:paraId="3FFF7B38" w14:textId="77777777" w:rsidR="009212DB" w:rsidRPr="00372577" w:rsidRDefault="009212DB" w:rsidP="009212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"Not a good movie, boring plot.",</w:t>
      </w:r>
    </w:p>
    <w:p w14:paraId="4726F008" w14:textId="77777777" w:rsidR="009212DB" w:rsidRPr="00372577" w:rsidRDefault="009212DB" w:rsidP="009212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"The cinematography is pretty great.",</w:t>
      </w:r>
    </w:p>
    <w:p w14:paraId="3BD330D5" w14:textId="77777777" w:rsidR="009212DB" w:rsidRPr="00372577" w:rsidRDefault="009212DB" w:rsidP="009212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</w:t>
      </w:r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>"I hated the storyline ."</w:t>
      </w:r>
    </w:p>
    <w:p w14:paraId="3005319F" w14:textId="77777777" w:rsidR="009212DB" w:rsidRPr="00372577" w:rsidRDefault="009212DB" w:rsidP="009212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>]</w:t>
      </w:r>
    </w:p>
    <w:p w14:paraId="524D7D39" w14:textId="77777777" w:rsidR="009212DB" w:rsidRPr="00372577" w:rsidRDefault="009212DB" w:rsidP="009212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labels = [1, 0, 1, 0, 1, </w:t>
      </w:r>
      <w:proofErr w:type="gramStart"/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>0 ]</w:t>
      </w:r>
      <w:proofErr w:type="gramEnd"/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# 1 - positive, 0 - negative</w:t>
      </w:r>
    </w:p>
    <w:p w14:paraId="449754DE" w14:textId="77777777" w:rsidR="009212DB" w:rsidRPr="009212DB" w:rsidRDefault="009212DB" w:rsidP="009212DB">
      <w:pPr>
        <w:rPr>
          <w:rFonts w:ascii="Times New Roman" w:hAnsi="Times New Roman" w:cs="Times New Roman"/>
          <w:sz w:val="28"/>
          <w:szCs w:val="28"/>
        </w:rPr>
      </w:pPr>
    </w:p>
    <w:sectPr w:rsidR="009212DB" w:rsidRPr="009212D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811FCE"/>
    <w:multiLevelType w:val="hybridMultilevel"/>
    <w:tmpl w:val="F3FE0CF0"/>
    <w:lvl w:ilvl="0" w:tplc="B7DC09FC">
      <w:start w:val="1"/>
      <w:numFmt w:val="decimal"/>
      <w:lvlText w:val="%1."/>
      <w:lvlJc w:val="left"/>
      <w:pPr>
        <w:ind w:left="927" w:hanging="360"/>
      </w:pPr>
      <w:rPr>
        <w:rFonts w:hint="default"/>
        <w:b w:val="0"/>
        <w:bCs/>
        <w:lang w:val="ru-RU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6D33C2"/>
    <w:multiLevelType w:val="hybridMultilevel"/>
    <w:tmpl w:val="A9B8A07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3NDcyMDE1sTAxMDNQ0lEKTi0uzszPAykwrAUAu4gwyCwAAAA="/>
  </w:docVars>
  <w:rsids>
    <w:rsidRoot w:val="009212DB"/>
    <w:rsid w:val="00096DEB"/>
    <w:rsid w:val="000C6478"/>
    <w:rsid w:val="001F3559"/>
    <w:rsid w:val="00264742"/>
    <w:rsid w:val="00271A12"/>
    <w:rsid w:val="00320EB9"/>
    <w:rsid w:val="0039492F"/>
    <w:rsid w:val="003963BD"/>
    <w:rsid w:val="003C5259"/>
    <w:rsid w:val="003E6D49"/>
    <w:rsid w:val="00443F27"/>
    <w:rsid w:val="004A040B"/>
    <w:rsid w:val="004A391D"/>
    <w:rsid w:val="004D0148"/>
    <w:rsid w:val="004D4A5A"/>
    <w:rsid w:val="00521876"/>
    <w:rsid w:val="00537C12"/>
    <w:rsid w:val="005E49A7"/>
    <w:rsid w:val="0066465F"/>
    <w:rsid w:val="00697BB8"/>
    <w:rsid w:val="006A55D1"/>
    <w:rsid w:val="00721070"/>
    <w:rsid w:val="00787C8E"/>
    <w:rsid w:val="007C04E8"/>
    <w:rsid w:val="008A5B81"/>
    <w:rsid w:val="008E32E8"/>
    <w:rsid w:val="009212DB"/>
    <w:rsid w:val="0098034C"/>
    <w:rsid w:val="009F1643"/>
    <w:rsid w:val="00A20CC1"/>
    <w:rsid w:val="00A6794F"/>
    <w:rsid w:val="00AA5094"/>
    <w:rsid w:val="00AD017E"/>
    <w:rsid w:val="00AE76B5"/>
    <w:rsid w:val="00B32B3F"/>
    <w:rsid w:val="00B569FB"/>
    <w:rsid w:val="00B97D71"/>
    <w:rsid w:val="00BD1ADD"/>
    <w:rsid w:val="00BE3DCF"/>
    <w:rsid w:val="00C24E84"/>
    <w:rsid w:val="00C60826"/>
    <w:rsid w:val="00CA224B"/>
    <w:rsid w:val="00D106BB"/>
    <w:rsid w:val="00D11468"/>
    <w:rsid w:val="00D50D41"/>
    <w:rsid w:val="00D86E28"/>
    <w:rsid w:val="00E27FCD"/>
    <w:rsid w:val="00E724B3"/>
    <w:rsid w:val="00ED1D74"/>
    <w:rsid w:val="00F15E19"/>
    <w:rsid w:val="00F73616"/>
    <w:rsid w:val="00F83E9A"/>
    <w:rsid w:val="00F90D72"/>
    <w:rsid w:val="00F937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B0FA1E"/>
  <w15:chartTrackingRefBased/>
  <w15:docId w15:val="{527986A0-FBDB-4BF1-B6B0-D303E2B180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212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642</Words>
  <Characters>3665</Characters>
  <Application>Microsoft Office Word</Application>
  <DocSecurity>0</DocSecurity>
  <Lines>30</Lines>
  <Paragraphs>8</Paragraphs>
  <ScaleCrop>false</ScaleCrop>
  <Company/>
  <LinksUpToDate>false</LinksUpToDate>
  <CharactersWithSpaces>4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3</cp:revision>
  <dcterms:created xsi:type="dcterms:W3CDTF">2024-04-27T18:46:00Z</dcterms:created>
  <dcterms:modified xsi:type="dcterms:W3CDTF">2024-04-27T18:58:00Z</dcterms:modified>
</cp:coreProperties>
</file>